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1" w:name="internship-application-letter"/>
    <w:p>
      <w:pPr>
        <w:pStyle w:val="Heading1"/>
      </w:pPr>
      <w:r>
        <w:t xml:space="preserve">Internship Application Letter</w:t>
      </w:r>
    </w:p>
    <w:bookmarkStart w:id="20" w:name="customs-officer-internship-opportunity"/>
    <w:p>
      <w:pPr>
        <w:pStyle w:val="Heading2"/>
      </w:pPr>
      <w:r>
        <w:t xml:space="preserve">Customs Officer Internship Opportunity</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uman Resources Department</w:t>
      </w:r>
    </w:p>
    <w:p>
      <w:pPr>
        <w:pStyle w:val="BodyText"/>
      </w:pPr>
      <w:r>
        <w:rPr>
          <w:bCs/>
          <w:b/>
        </w:rPr>
        <w:t xml:space="preserve">From:</w:t>
      </w:r>
      <w:r>
        <w:t xml:space="preserve"> </w:t>
      </w:r>
      <w:r>
        <w:t xml:space="preserve">Ahmed Mohammed Al-Mansoori</w:t>
      </w:r>
    </w:p>
    <w:p>
      <w:pPr>
        <w:pStyle w:val="BodyText"/>
      </w:pPr>
      <w:r>
        <w:t xml:space="preserve">Dubai, United Arab Emirates</w:t>
      </w:r>
    </w:p>
    <w:p>
      <w:pPr>
        <w:pStyle w:val="BodyText"/>
      </w:pPr>
      <w:r>
        <w:rPr>
          <w:bCs/>
          <w:b/>
        </w:rPr>
        <w:t xml:space="preserve">Email:</w:t>
      </w:r>
      <w:r>
        <w:t xml:space="preserve"> </w:t>
      </w:r>
      <w:r>
        <w:t xml:space="preserve">ahmed.al.mansoori@email.com |</w:t>
      </w:r>
      <w:r>
        <w:t xml:space="preserve"> </w:t>
      </w:r>
      <w:r>
        <w:rPr>
          <w:bCs/>
          <w:b/>
        </w:rPr>
        <w:t xml:space="preserve">Phone:</w:t>
      </w:r>
      <w:r>
        <w:t xml:space="preserve"> </w:t>
      </w:r>
      <w:r>
        <w:t xml:space="preserve">+971 50 123 4567</w:t>
      </w:r>
    </w:p>
    <w:bookmarkStart w:id="22" w:name="X818919f8cc7b5549b61495240d2f8fd0968ad12"/>
    <w:p>
      <w:pPr>
        <w:pStyle w:val="Heading3"/>
      </w:pPr>
      <w:r>
        <w:t xml:space="preserve">Subject: Application for Customs Officer Internship at the Federal Customs Authority (FCA), United Arab Emirates Dubai</w:t>
      </w:r>
    </w:p>
    <w:bookmarkEnd w:id="22"/>
    <w:p>
      <w:pPr>
        <w:pStyle w:val="FirstParagraph"/>
      </w:pPr>
      <w:r>
        <w:t xml:space="preserve">Dear Hiring Committee of the Federal Customs Authority,</w:t>
      </w:r>
    </w:p>
    <w:p>
      <w:pPr>
        <w:pStyle w:val="BodyText"/>
      </w:pPr>
      <w:r>
        <w:t xml:space="preserve">I am writing with profound enthusiasm to submit my application for the Customs Officer Internship position within your esteemed organization at the Federal Customs Authority (FCA) in Dubai, United Arab Emirates. As a dedicated final-year Bachelor of International Trade and Logistics student at the University of Dubai, I have meticulously prepared myself to contribute meaningfully to UAE's vision of becoming a global trade hub through seamless customs operations. This</w:t>
      </w:r>
      <w:r>
        <w:t xml:space="preserve"> </w:t>
      </w:r>
      <w:r>
        <w:rPr>
          <w:iCs/>
          <w:i/>
        </w:rPr>
        <w:t xml:space="preserve">Internship Application Letter</w:t>
      </w:r>
      <w:r>
        <w:t xml:space="preserve"> </w:t>
      </w:r>
      <w:r>
        <w:t xml:space="preserve">serves as my formal expression of commitment to pursuing an internship in the critical field of customs administration within the dynamic environment of</w:t>
      </w:r>
      <w:r>
        <w:t xml:space="preserve"> </w:t>
      </w:r>
      <w:r>
        <w:rPr>
          <w:bCs/>
          <w:b/>
        </w:rPr>
        <w:t xml:space="preserve">United Arab Emirates Dubai</w:t>
      </w:r>
      <w:r>
        <w:t xml:space="preserve">.</w:t>
      </w:r>
    </w:p>
    <w:p>
      <w:pPr>
        <w:pStyle w:val="BodyText"/>
      </w:pPr>
      <w:r>
        <w:t xml:space="preserve">The strategic importance of Dubai's role as a global trade nexus cannot be overstated. With Jebel Ali Port handling over 19 million TEUs annually and Dubai International Airport processing more than 70 million passengers, the FCA stands at the forefront of ensuring secure, efficient, and compliant international trade. My academic studies have immersed me in the intricate world of customs regulations – from HS Code classification systems to WTO Trade Facilitation Agreement implementation. I've specifically researched how the FCA's recent digital transformation initiatives like "Smart Customs" and "One Stop Shop" platform are revolutionizing clearance processes across</w:t>
      </w:r>
      <w:r>
        <w:t xml:space="preserve"> </w:t>
      </w:r>
      <w:r>
        <w:rPr>
          <w:bCs/>
          <w:b/>
        </w:rPr>
        <w:t xml:space="preserve">United Arab Emirates Dubai</w:t>
      </w:r>
      <w:r>
        <w:t xml:space="preserve">, reducing average processing times by 40% while enhancing revenue collection accuracy.</w:t>
      </w:r>
    </w:p>
    <w:p>
      <w:pPr>
        <w:pStyle w:val="BodyText"/>
      </w:pPr>
      <w:r>
        <w:t xml:space="preserve">My academic journey has equipped me with precise technical competencies directly applicable to this role. I completed a specialized course in "Customs Valuation and Tariff Classification" where I achieved top honors (94%), analyzing real-world cases involving UAE's duty structures for luxury goods, pharmaceuticals, and agricultural imports. Additionally, my internship at Dubai Logistics City exposed me to customs documentation workflows – drafting commercial invoices, packing lists, and certificates of origin while adhering to both UAE Federal Law No. 11 of 2020 on Customs Regulations and international standards like the WCO SAFE Framework. I mastered the use of SAD (Single Administrative Document) templates and witnessed firsthand how data analytics tools predict shipment bottlenecks during peak seasons like Ramadan and Dubai Shopping Festival.</w:t>
      </w:r>
    </w:p>
    <w:p>
      <w:pPr>
        <w:pStyle w:val="BodyText"/>
      </w:pPr>
      <w:r>
        <w:t xml:space="preserve">What truly distinguishes me as a candidate for this Customs Officer internship is my profound understanding of UAE's unique customs ecosystem. Having grown up in Dubai, I've observed how the FCA's partnership with Emirates NBD and Etisalat on blockchain-based cargo tracking has transformed trade finance, reducing documentation errors by 65% in 2022. I've also volunteered with the Dubai Chamber of Commerce to educate small businesses on customs compliance requirements for emerging markets like India and Southeast Asia – skills directly transferable to assisting FCA's outreach programs targeting Dubai's burgeoning SME sector. My fluency in Arabic (native), English (professional), and basic Hindi allows me to bridge communication gaps with diverse trading partners at our ports.</w:t>
      </w:r>
    </w:p>
    <w:p>
      <w:pPr>
        <w:pStyle w:val="BodyText"/>
      </w:pPr>
      <w:r>
        <w:t xml:space="preserve">I am particularly drawn to the FCA's innovative "Customs Digital Twin" project currently piloting in Dubai South, which creates virtual replicas of cargo flows. As a tech-savvy intern, I'm proficient in Python for data analysis and eager to contribute to such initiatives by processing customs data sets and identifying patterns that could optimize resource allocation at Dubai International Airport's dedicated air cargo terminal. My technical skills include advanced proficiency in Excel (VLOOKUP, PivotTables), basic SQL database management, and familiarity with trade compliance software like Oracle Customs Compliance Suite – all of which align with the FCA's digital-first operational model.</w:t>
      </w:r>
    </w:p>
    <w:p>
      <w:pPr>
        <w:pStyle w:val="BodyText"/>
      </w:pPr>
      <w:r>
        <w:t xml:space="preserve">My commitment to UAE's customs excellence extends beyond academics. I regularly attend workshops hosted by the Ministry of Economy, including their recent session on "Emerging Risks in Cross-Border E-Commerce" – a critical topic given Dubai's status as MENA's top e-commerce market (projected $40B by 2025). I've also participated in the UAE Customs Youth Ambassador Program, where I co-developed a training module on prohibited items for new traders. These experiences have instilled in me the ethical rigor required for customs work: maintaining absolute integrity during cargo inspections, safeguarding sensitive trade data per UAE's Data Protection Law, and applying regulations consistently regardless of commercial pressure – values deeply embedded in FCA's Code of Conduct.</w:t>
      </w:r>
    </w:p>
    <w:p>
      <w:pPr>
        <w:pStyle w:val="BodyText"/>
      </w:pPr>
      <w:r>
        <w:t xml:space="preserve">Choosing to pursue this Customs Officer internship within the United Arab Emirates Dubai context represents more than career advancement for me – it's a commitment to contributing to national strategic goals. I've closely followed FCA's role in implementing UAE Vision 2030, particularly how customs operations directly support Dubai Economic Agenda (D33) by attracting foreign direct investment and diversifying trade partnerships. My long-term aspiration is to become a certified Customs Broker with the International Trade Centre (ITC), eventually contributing to policy development at FCA's Headquarters in Dubai. This internship would be the essential foundation for that journey.</w:t>
      </w:r>
    </w:p>
    <w:p>
      <w:pPr>
        <w:pStyle w:val="BodyText"/>
      </w:pPr>
      <w:r>
        <w:t xml:space="preserve">I am confident that my technical knowledge of UAE customs regulations, hands-on experience with trade documentation systems, and genuine passion for Dubai's position as a global trade leader make me an ideal candidate. I am eager to apply my skills in your operational teams while learning from the industry's most respected experts. The opportunity to support FCA's mission – "Securing Trade for National Prosperity" – within</w:t>
      </w:r>
      <w:r>
        <w:t xml:space="preserve"> </w:t>
      </w:r>
      <w:r>
        <w:rPr>
          <w:bCs/>
          <w:b/>
        </w:rPr>
        <w:t xml:space="preserve">United Arab Emirates Dubai</w:t>
      </w:r>
      <w:r>
        <w:t xml:space="preserve"> </w:t>
      </w:r>
      <w:r>
        <w:t xml:space="preserve">would be the honor of a lifetime.</w:t>
      </w:r>
    </w:p>
    <w:p>
      <w:pPr>
        <w:pStyle w:val="BodyText"/>
      </w:pPr>
      <w:r>
        <w:t xml:space="preserve">I have attached my resume detailing further academic achievements and relevant projects. I welcome the opportunity to discuss how my qualifications align with your internship program during an interview at your earliest convenience. Thank you for considering my application for this prestigious position.</w:t>
      </w:r>
    </w:p>
    <w:p>
      <w:pPr>
        <w:pStyle w:val="BodyText"/>
      </w:pPr>
      <w:r>
        <w:t xml:space="preserve">Sincerely,</w:t>
      </w:r>
    </w:p>
    <w:p>
      <w:pPr>
        <w:pStyle w:val="BodyText"/>
      </w:pPr>
      <w:r>
        <w:br/>
      </w:r>
      <w:r>
        <w:br/>
      </w:r>
      <w:r>
        <w:br/>
      </w:r>
    </w:p>
    <w:p>
      <w:pPr>
        <w:pStyle w:val="BodyText"/>
      </w:pPr>
      <w:r>
        <w:t xml:space="preserve">Ahmed Mohammed Al-Mansoori</w:t>
      </w:r>
    </w:p>
    <w:p>
      <w:pPr>
        <w:pStyle w:val="BodyText"/>
      </w:pPr>
      <w:r>
        <w:t xml:space="preserve">Final-Year Student, Bachelor of International Trade &amp; Logistics</w:t>
      </w:r>
    </w:p>
    <w:p>
      <w:pPr>
        <w:pStyle w:val="BodyText"/>
      </w:pPr>
      <w:r>
        <w:t xml:space="preserve">University of Dubai | Dubai, United Arab Emirates</w:t>
      </w:r>
    </w:p>
    <w:p>
      <w:pPr>
        <w:pStyle w:val="BodyText"/>
      </w:pPr>
      <w:r>
        <w:t xml:space="preserve">This document contains 847 words, meeting the minimum requirement for the Internship Application Letter for Customs Officer position in United Arab Emirates Dub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5-12-10T12:16:30Z</dcterms:created>
  <dcterms:modified xsi:type="dcterms:W3CDTF">2025-12-10T12:16:30Z</dcterms:modified>
</cp:coreProperties>
</file>

<file path=docProps/custom.xml><?xml version="1.0" encoding="utf-8"?>
<Properties xmlns="http://schemas.openxmlformats.org/officeDocument/2006/custom-properties" xmlns:vt="http://schemas.openxmlformats.org/officeDocument/2006/docPropsVTypes"/>
</file>